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8DF14" w14:textId="57B12340" w:rsidR="00191CC6" w:rsidRDefault="00496E2A">
      <w:r w:rsidRPr="00496E2A">
        <w:drawing>
          <wp:anchor distT="0" distB="0" distL="114300" distR="114300" simplePos="0" relativeHeight="251658240" behindDoc="1" locked="0" layoutInCell="1" allowOverlap="1" wp14:anchorId="41A22B50" wp14:editId="37FAAF34">
            <wp:simplePos x="0" y="0"/>
            <wp:positionH relativeFrom="column">
              <wp:posOffset>-817245</wp:posOffset>
            </wp:positionH>
            <wp:positionV relativeFrom="paragraph">
              <wp:posOffset>0</wp:posOffset>
            </wp:positionV>
            <wp:extent cx="7279574" cy="9342120"/>
            <wp:effectExtent l="0" t="0" r="0" b="0"/>
            <wp:wrapTight wrapText="bothSides">
              <wp:wrapPolygon edited="0">
                <wp:start x="0" y="0"/>
                <wp:lineTo x="0" y="21538"/>
                <wp:lineTo x="21538" y="21538"/>
                <wp:lineTo x="21538" y="0"/>
                <wp:lineTo x="0" y="0"/>
              </wp:wrapPolygon>
            </wp:wrapTight>
            <wp:docPr id="2098520498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520498" name="Picture 1" descr="Text, let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9574" cy="9342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191CC6" w:rsidSect="00496E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TS3MDQ1sDAyNDVR0lEKTi0uzszPAykwrAUApXKPVCwAAAA="/>
  </w:docVars>
  <w:rsids>
    <w:rsidRoot w:val="00496E2A"/>
    <w:rsid w:val="00191CC6"/>
    <w:rsid w:val="0049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17574"/>
  <w15:chartTrackingRefBased/>
  <w15:docId w15:val="{B68AA3D1-B86B-41FB-B6E8-DE8885C66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McKinley</dc:creator>
  <cp:keywords/>
  <dc:description/>
  <cp:lastModifiedBy>Ingrid McKinley</cp:lastModifiedBy>
  <cp:revision>1</cp:revision>
  <dcterms:created xsi:type="dcterms:W3CDTF">2023-07-20T15:49:00Z</dcterms:created>
  <dcterms:modified xsi:type="dcterms:W3CDTF">2023-07-2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14ac1c-e537-4e37-9ec6-b524525165b5</vt:lpwstr>
  </property>
</Properties>
</file>